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18E030" w14:textId="77777777" w:rsidR="00C61D5B" w:rsidRDefault="00C61D5B" w:rsidP="00C848BC">
      <w:pPr>
        <w:rPr>
          <w:rFonts w:ascii="Arial" w:hAnsi="Arial"/>
        </w:rPr>
      </w:pPr>
      <w:bookmarkStart w:id="0" w:name="_GoBack"/>
      <w:bookmarkEnd w:id="0"/>
    </w:p>
    <w:p w14:paraId="215D58D9" w14:textId="4287C90E" w:rsidR="00C61D5B" w:rsidRDefault="00C61D5B" w:rsidP="00736914">
      <w:pPr>
        <w:spacing w:line="276" w:lineRule="auto"/>
        <w:rPr>
          <w:rFonts w:ascii="Arial" w:hAnsi="Arial"/>
        </w:rPr>
      </w:pPr>
    </w:p>
    <w:sectPr w:rsidR="00C61D5B" w:rsidSect="0019549C">
      <w:headerReference w:type="default" r:id="rId10"/>
      <w:headerReference w:type="first" r:id="rId11"/>
      <w:footerReference w:type="first" r:id="rId12"/>
      <w:pgSz w:w="12240" w:h="15840"/>
      <w:pgMar w:top="1440" w:right="1440" w:bottom="21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C8EE7D" w14:textId="77777777" w:rsidR="005527C9" w:rsidRDefault="005527C9" w:rsidP="00BE7782">
      <w:r>
        <w:separator/>
      </w:r>
    </w:p>
  </w:endnote>
  <w:endnote w:type="continuationSeparator" w:id="0">
    <w:p w14:paraId="5733EDCD" w14:textId="77777777" w:rsidR="005527C9" w:rsidRDefault="005527C9" w:rsidP="00BE77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4B9AB4" w14:textId="77777777" w:rsidR="00CF4029" w:rsidRDefault="00CF4029">
    <w:pPr>
      <w:pStyle w:val="Footer"/>
    </w:pPr>
    <w:r>
      <w:rPr>
        <w:rFonts w:hint="eastAsia"/>
        <w:noProof/>
      </w:rPr>
      <w:drawing>
        <wp:inline distT="0" distB="0" distL="0" distR="0" wp14:anchorId="577747A4" wp14:editId="16045485">
          <wp:extent cx="5943600" cy="38862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LG_Memo_Lthd_Footer_120703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88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011CDD" w14:textId="77777777" w:rsidR="005527C9" w:rsidRDefault="005527C9" w:rsidP="00BE7782">
      <w:r>
        <w:separator/>
      </w:r>
    </w:p>
  </w:footnote>
  <w:footnote w:type="continuationSeparator" w:id="0">
    <w:p w14:paraId="44B62FA2" w14:textId="77777777" w:rsidR="005527C9" w:rsidRDefault="005527C9" w:rsidP="00BE77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2A8C1" w14:textId="77777777" w:rsidR="00C848BC" w:rsidRDefault="00C848BC" w:rsidP="00BE7782">
    <w:pPr>
      <w:pStyle w:val="Header"/>
      <w:tabs>
        <w:tab w:val="clear" w:pos="8640"/>
        <w:tab w:val="left" w:pos="6869"/>
      </w:tabs>
    </w:pPr>
    <w:r>
      <w:rPr>
        <w:rFonts w:hint="eastAsia"/>
        <w:noProof/>
      </w:rPr>
      <w:drawing>
        <wp:anchor distT="0" distB="0" distL="114300" distR="114300" simplePos="0" relativeHeight="251658240" behindDoc="1" locked="0" layoutInCell="1" allowOverlap="1" wp14:anchorId="24AF4C20" wp14:editId="74082E94">
          <wp:simplePos x="0" y="0"/>
          <wp:positionH relativeFrom="margin">
            <wp:posOffset>4037330</wp:posOffset>
          </wp:positionH>
          <wp:positionV relativeFrom="paragraph">
            <wp:posOffset>-17780</wp:posOffset>
          </wp:positionV>
          <wp:extent cx="2028444" cy="59093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_WORDMARK_FC_PMS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444" cy="590931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A7D1F" w14:textId="77777777" w:rsidR="00CF4029" w:rsidRDefault="00CF4029">
    <w:pPr>
      <w:pStyle w:val="Header"/>
    </w:pPr>
    <w:r>
      <w:rPr>
        <w:rFonts w:hint="eastAsia"/>
        <w:noProof/>
      </w:rPr>
      <w:drawing>
        <wp:anchor distT="0" distB="0" distL="114300" distR="114300" simplePos="0" relativeHeight="251660288" behindDoc="1" locked="0" layoutInCell="1" allowOverlap="1" wp14:anchorId="78EFE47D" wp14:editId="261D9203">
          <wp:simplePos x="0" y="0"/>
          <wp:positionH relativeFrom="margin">
            <wp:posOffset>4037330</wp:posOffset>
          </wp:positionH>
          <wp:positionV relativeFrom="paragraph">
            <wp:posOffset>-17780</wp:posOffset>
          </wp:positionV>
          <wp:extent cx="2028444" cy="59093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_WORDMARK_FC_PMS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444" cy="590931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tzSyMDMztzQ2MTNV0lEKTi0uzszPAykwrAUAuL8HXCwAAAA="/>
  </w:docVars>
  <w:rsids>
    <w:rsidRoot w:val="00BE7782"/>
    <w:rsid w:val="000111FC"/>
    <w:rsid w:val="0019549C"/>
    <w:rsid w:val="00251E91"/>
    <w:rsid w:val="005527C9"/>
    <w:rsid w:val="00736914"/>
    <w:rsid w:val="00835D12"/>
    <w:rsid w:val="00B12E11"/>
    <w:rsid w:val="00BE7782"/>
    <w:rsid w:val="00C61D5B"/>
    <w:rsid w:val="00C848BC"/>
    <w:rsid w:val="00CF4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4C5F4E2"/>
  <w14:defaultImageDpi w14:val="300"/>
  <w15:docId w15:val="{F8D5B305-2027-4944-888F-4CCCBEA14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78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7782"/>
  </w:style>
  <w:style w:type="paragraph" w:styleId="Footer">
    <w:name w:val="footer"/>
    <w:basedOn w:val="Normal"/>
    <w:link w:val="FooterChar"/>
    <w:uiPriority w:val="99"/>
    <w:unhideWhenUsed/>
    <w:rsid w:val="00BE778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782"/>
  </w:style>
  <w:style w:type="paragraph" w:styleId="BalloonText">
    <w:name w:val="Balloon Text"/>
    <w:basedOn w:val="Normal"/>
    <w:link w:val="BalloonTextChar"/>
    <w:uiPriority w:val="99"/>
    <w:semiHidden/>
    <w:unhideWhenUsed/>
    <w:rsid w:val="00BE778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782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C61D5B"/>
  </w:style>
  <w:style w:type="paragraph" w:styleId="FootnoteText">
    <w:name w:val="footnote text"/>
    <w:basedOn w:val="Normal"/>
    <w:link w:val="FootnoteTextChar"/>
    <w:uiPriority w:val="99"/>
    <w:unhideWhenUsed/>
    <w:rsid w:val="00C61D5B"/>
  </w:style>
  <w:style w:type="character" w:customStyle="1" w:styleId="FootnoteTextChar">
    <w:name w:val="Footnote Text Char"/>
    <w:basedOn w:val="DefaultParagraphFont"/>
    <w:link w:val="FootnoteText"/>
    <w:uiPriority w:val="99"/>
    <w:rsid w:val="00C61D5B"/>
  </w:style>
  <w:style w:type="character" w:styleId="FootnoteReference">
    <w:name w:val="footnote reference"/>
    <w:basedOn w:val="DefaultParagraphFont"/>
    <w:uiPriority w:val="99"/>
    <w:unhideWhenUsed/>
    <w:rsid w:val="00C61D5B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61D5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A245FE8FA48E4586C1D2AD74F0F9DB" ma:contentTypeVersion="14" ma:contentTypeDescription="Create a new document." ma:contentTypeScope="" ma:versionID="64c6ffb52f5cdf1bb70e8dead6be009e">
  <xsd:schema xmlns:xsd="http://www.w3.org/2001/XMLSchema" xmlns:xs="http://www.w3.org/2001/XMLSchema" xmlns:p="http://schemas.microsoft.com/office/2006/metadata/properties" xmlns:ns3="32eae840-5dc1-4635-9cc4-52db13d04ffb" xmlns:ns4="a8c987da-b3a4-49f2-8219-e94b15370428" targetNamespace="http://schemas.microsoft.com/office/2006/metadata/properties" ma:root="true" ma:fieldsID="5a1e2d2238f4d9d2495c25a4026d0f21" ns3:_="" ns4:_="">
    <xsd:import namespace="32eae840-5dc1-4635-9cc4-52db13d04ffb"/>
    <xsd:import namespace="a8c987da-b3a4-49f2-8219-e94b153704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ae840-5dc1-4635-9cc4-52db13d04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87da-b3a4-49f2-8219-e94b1537042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A440543-341F-4308-9E0A-F73BE0BE65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eae840-5dc1-4635-9cc4-52db13d04ffb"/>
    <ds:schemaRef ds:uri="a8c987da-b3a4-49f2-8219-e94b153704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3C925C-A74B-49B2-AF23-965C154BE8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6CD99E-2C42-4300-9959-EC26DBF7B242}">
  <ds:schemaRefs>
    <ds:schemaRef ds:uri="http://schemas.microsoft.com/office/2006/metadata/properties"/>
    <ds:schemaRef ds:uri="http://schemas.microsoft.com/office/2006/documentManagement/types"/>
    <ds:schemaRef ds:uri="32eae840-5dc1-4635-9cc4-52db13d04ffb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a8c987da-b3a4-49f2-8219-e94b1537042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B28FCDA-9AC4-4E8C-9781-8FB417C1D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blicis Groupe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Paisley</dc:creator>
  <cp:keywords/>
  <dc:description/>
  <cp:lastModifiedBy>Daphne Thomson</cp:lastModifiedBy>
  <cp:revision>2</cp:revision>
  <dcterms:created xsi:type="dcterms:W3CDTF">2022-10-11T16:28:00Z</dcterms:created>
  <dcterms:modified xsi:type="dcterms:W3CDTF">2022-10-11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A245FE8FA48E4586C1D2AD74F0F9DB</vt:lpwstr>
  </property>
</Properties>
</file>